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0A8B" w:rsidRPr="00284899" w:rsidRDefault="00284899" w:rsidP="00080A8B">
      <w:pPr>
        <w:spacing w:line="480" w:lineRule="auto"/>
        <w:rPr>
          <w:rFonts w:eastAsia="Times New Roman"/>
          <w:i/>
          <w:lang w:val="en-US"/>
        </w:rPr>
      </w:pPr>
      <w:bookmarkStart w:id="0" w:name="_GoBack"/>
      <w:r w:rsidRPr="00284899">
        <w:rPr>
          <w:rStyle w:val="Fett"/>
          <w:rFonts w:eastAsia="Times New Roman"/>
          <w:lang w:val="en-US"/>
        </w:rPr>
        <w:t>S3</w:t>
      </w:r>
      <w:r w:rsidRPr="00284899">
        <w:rPr>
          <w:rStyle w:val="Fett"/>
          <w:rFonts w:eastAsia="Times New Roman"/>
          <w:lang w:val="en-US"/>
        </w:rPr>
        <w:t xml:space="preserve"> </w:t>
      </w:r>
      <w:r w:rsidR="00080A8B" w:rsidRPr="00284899">
        <w:rPr>
          <w:rStyle w:val="Fett"/>
          <w:rFonts w:eastAsia="Times New Roman"/>
          <w:lang w:val="en-US"/>
        </w:rPr>
        <w:t>Table</w:t>
      </w:r>
      <w:r w:rsidRPr="00284899">
        <w:rPr>
          <w:rStyle w:val="Fett"/>
          <w:rFonts w:eastAsia="Times New Roman"/>
          <w:lang w:val="en-US"/>
        </w:rPr>
        <w:t>.</w:t>
      </w:r>
      <w:r w:rsidR="00080A8B" w:rsidRPr="00284899">
        <w:rPr>
          <w:rStyle w:val="Fett"/>
          <w:rFonts w:eastAsia="Times New Roman"/>
          <w:lang w:val="en-US"/>
        </w:rPr>
        <w:t xml:space="preserve"> Descriptive Statistics for Study 2</w:t>
      </w:r>
      <w:r w:rsidRPr="00284899">
        <w:rPr>
          <w:rStyle w:val="Fett"/>
          <w:rFonts w:eastAsia="Times New Roman"/>
          <w:lang w:val="en-US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73"/>
        <w:gridCol w:w="850"/>
        <w:gridCol w:w="850"/>
        <w:gridCol w:w="850"/>
        <w:gridCol w:w="850"/>
        <w:gridCol w:w="850"/>
      </w:tblGrid>
      <w:tr w:rsidR="00080A8B" w:rsidRPr="00793202" w:rsidTr="00591607">
        <w:trPr>
          <w:tblCellSpacing w:w="15" w:type="dxa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bookmarkEnd w:id="0"/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N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Min.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Max.</w:t>
            </w: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i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M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i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SD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Age in years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68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42.09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2.19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Gender (1 = </w:t>
            </w: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female</w:t>
            </w: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, 0 = </w:t>
            </w: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male</w:t>
            </w:r>
            <w:r w:rsidRPr="00793202">
              <w:rPr>
                <w:rFonts w:eastAsia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44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50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Educational attainment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lower (CASMIN 1–3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22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41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ntermediate (CASMIN 4–7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51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50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higher (CASMIN 8–9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28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4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Employment (1 = </w:t>
            </w: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full-time</w:t>
            </w: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, 0 = </w:t>
            </w:r>
            <w:r w:rsidRPr="00793202">
              <w:rPr>
                <w:rFonts w:eastAsia="Times New Roman"/>
                <w:i/>
                <w:sz w:val="20"/>
                <w:szCs w:val="20"/>
                <w:lang w:val="en-US"/>
              </w:rPr>
              <w:t>part-time</w:t>
            </w:r>
            <w:r w:rsidRPr="00793202">
              <w:rPr>
                <w:rFonts w:eastAsia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75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43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Cognitive ability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080A8B" w:rsidRPr="008D6DE1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Literacy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74.</w:t>
            </w:r>
            <w:r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45</w:t>
            </w:r>
            <w:r>
              <w:rPr>
                <w:rFonts w:eastAsia="Times New Roman"/>
                <w:sz w:val="20"/>
                <w:szCs w:val="20"/>
              </w:rPr>
              <w:t>7</w:t>
            </w:r>
            <w:r w:rsidRPr="008D6DE1">
              <w:rPr>
                <w:rFonts w:eastAsia="Times New Roman"/>
                <w:sz w:val="20"/>
                <w:szCs w:val="20"/>
              </w:rPr>
              <w:t>.</w:t>
            </w:r>
            <w:r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83.</w:t>
            </w:r>
            <w:r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805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40.6</w:t>
            </w:r>
          </w:p>
        </w:tc>
      </w:tr>
      <w:tr w:rsidR="00080A8B" w:rsidRPr="008D6DE1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Numeracy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87.</w:t>
            </w:r>
            <w:r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86.3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88.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805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45.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</w:tr>
      <w:tr w:rsidR="00080A8B" w:rsidRPr="008D6DE1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Problem solving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,032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73.</w:t>
            </w:r>
            <w:r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11.7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283.</w:t>
            </w:r>
            <w:r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805" w:type="dxa"/>
            <w:vAlign w:val="center"/>
          </w:tcPr>
          <w:p w:rsidR="00080A8B" w:rsidRPr="008D6DE1" w:rsidRDefault="00080A8B" w:rsidP="00591607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8D6DE1">
              <w:rPr>
                <w:rFonts w:eastAsia="Times New Roman"/>
                <w:sz w:val="20"/>
                <w:szCs w:val="20"/>
              </w:rPr>
              <w:t>40.0</w:t>
            </w:r>
          </w:p>
        </w:tc>
      </w:tr>
      <w:tr w:rsidR="00080A8B" w:rsidRPr="008D6DE1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Grit </w:t>
            </w: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8D6DE1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05" w:type="dxa"/>
            <w:vAlign w:val="center"/>
          </w:tcPr>
          <w:p w:rsidR="00080A8B" w:rsidRPr="008D6DE1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1: “I am a hard worker“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3.85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7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 xml:space="preserve">Item 2: “I am diligent” 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3.73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7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3: “I can cope with setbacks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3.30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77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4: “I finish whatever I begin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4.16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69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5: “I have difficulty maintaining focus…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3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.19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94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Conscientiousness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1: “…works thoroughly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6.24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90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2: “…is rather lazy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5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.58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.6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97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tem 3: “…carries out duties efficiently”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.90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91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rPr>
                <w:rFonts w:eastAsia="Times New Roman"/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  <w:lang w:val="en-US"/>
              </w:rPr>
              <w:t>Career Success and engagement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Income (EUR / month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1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96,00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958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766</w:t>
            </w:r>
            <w:r>
              <w:rPr>
                <w:rFonts w:eastAsia="Times New Roman"/>
                <w:sz w:val="20"/>
                <w:szCs w:val="20"/>
                <w:lang w:val="en-US"/>
              </w:rPr>
              <w:t>,</w:t>
            </w:r>
            <w:r w:rsidRPr="00793202">
              <w:rPr>
                <w:rFonts w:eastAsia="Times New Roman"/>
                <w:sz w:val="20"/>
                <w:szCs w:val="20"/>
                <w:lang w:val="en-US"/>
              </w:rPr>
              <w:t>4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Job prestige (SIOPS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072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3.0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8.16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45.79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3.34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Job satisfaction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09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.44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.03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N. of hours overtime / week (past month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,984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4.00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5.21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N. of CPD courses (past year)</w:t>
            </w:r>
          </w:p>
        </w:tc>
        <w:tc>
          <w:tcPr>
            <w:tcW w:w="820" w:type="dxa"/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820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.23</w:t>
            </w:r>
          </w:p>
        </w:tc>
        <w:tc>
          <w:tcPr>
            <w:tcW w:w="805" w:type="dxa"/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.25</w:t>
            </w:r>
          </w:p>
        </w:tc>
      </w:tr>
      <w:tr w:rsidR="00080A8B" w:rsidRPr="00793202" w:rsidTr="00591607">
        <w:trPr>
          <w:tblCellSpacing w:w="15" w:type="dxa"/>
        </w:trPr>
        <w:tc>
          <w:tcPr>
            <w:tcW w:w="3828" w:type="dxa"/>
            <w:tcBorders>
              <w:bottom w:val="single" w:sz="4" w:space="0" w:color="auto"/>
            </w:tcBorders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ind w:left="142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Learning orientation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  <w:hideMark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2,244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6.53</w:t>
            </w:r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:rsidR="00080A8B" w:rsidRPr="00793202" w:rsidRDefault="00080A8B" w:rsidP="00591607">
            <w:pPr>
              <w:spacing w:beforeLines="20" w:before="48" w:afterLines="20" w:after="48"/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r w:rsidRPr="00793202">
              <w:rPr>
                <w:rFonts w:eastAsia="Times New Roman"/>
                <w:sz w:val="20"/>
                <w:szCs w:val="20"/>
                <w:lang w:val="en-US"/>
              </w:rPr>
              <w:t>0.86</w:t>
            </w:r>
          </w:p>
        </w:tc>
      </w:tr>
    </w:tbl>
    <w:p w:rsidR="007B06D3" w:rsidRPr="00080A8B" w:rsidRDefault="00080A8B" w:rsidP="00080A8B">
      <w:pPr>
        <w:spacing w:before="120" w:line="480" w:lineRule="auto"/>
        <w:rPr>
          <w:rFonts w:eastAsia="Times New Roman"/>
          <w:lang w:val="en-US"/>
        </w:rPr>
      </w:pPr>
      <w:r w:rsidRPr="00793202">
        <w:rPr>
          <w:rFonts w:eastAsia="Times New Roman"/>
          <w:i/>
          <w:sz w:val="20"/>
          <w:szCs w:val="20"/>
          <w:lang w:val="en-US"/>
        </w:rPr>
        <w:t>Note</w:t>
      </w:r>
      <w:r w:rsidRPr="00793202">
        <w:rPr>
          <w:rFonts w:eastAsia="Times New Roman"/>
          <w:sz w:val="20"/>
          <w:szCs w:val="20"/>
          <w:lang w:val="en-US"/>
        </w:rPr>
        <w:t>. Unweighted sample values. In subsequent analyses, post-stratification weights were applied.</w:t>
      </w:r>
    </w:p>
    <w:sectPr w:rsidR="007B06D3" w:rsidRPr="00080A8B" w:rsidSect="00A034E1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6CDB34" w16cid:durableId="1E5CBE6D"/>
  <w16cid:commentId w16cid:paraId="14F202CD" w16cid:durableId="1E5CC604"/>
  <w16cid:commentId w16cid:paraId="0022274C" w16cid:durableId="1E5CBE7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E883E70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57F5464"/>
    <w:multiLevelType w:val="hybridMultilevel"/>
    <w:tmpl w:val="A5CE75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09"/>
  <w:hyphenationZone w:val="425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DMztLQ0MbM0NTI0NzJS0lEKTi0uzszPAykwrgUABXZvfywAAAA="/>
  </w:docVars>
  <w:rsids>
    <w:rsidRoot w:val="00A034E1"/>
    <w:rsid w:val="00005D17"/>
    <w:rsid w:val="00012883"/>
    <w:rsid w:val="000257A0"/>
    <w:rsid w:val="000327AB"/>
    <w:rsid w:val="00037527"/>
    <w:rsid w:val="00051DFF"/>
    <w:rsid w:val="00077A17"/>
    <w:rsid w:val="00080A8B"/>
    <w:rsid w:val="00084220"/>
    <w:rsid w:val="00087E06"/>
    <w:rsid w:val="0009525F"/>
    <w:rsid w:val="000B08FF"/>
    <w:rsid w:val="000B56E2"/>
    <w:rsid w:val="000C64EB"/>
    <w:rsid w:val="000F4CF4"/>
    <w:rsid w:val="00104E1E"/>
    <w:rsid w:val="0012016A"/>
    <w:rsid w:val="001334DB"/>
    <w:rsid w:val="00146E0A"/>
    <w:rsid w:val="001B7E96"/>
    <w:rsid w:val="00216FA8"/>
    <w:rsid w:val="00231E58"/>
    <w:rsid w:val="00244412"/>
    <w:rsid w:val="002578CA"/>
    <w:rsid w:val="00266903"/>
    <w:rsid w:val="00284899"/>
    <w:rsid w:val="00296AE8"/>
    <w:rsid w:val="002B1B6B"/>
    <w:rsid w:val="002D2C3D"/>
    <w:rsid w:val="002F07CF"/>
    <w:rsid w:val="002F7698"/>
    <w:rsid w:val="00303B54"/>
    <w:rsid w:val="003124EC"/>
    <w:rsid w:val="0031340D"/>
    <w:rsid w:val="003313B3"/>
    <w:rsid w:val="00336595"/>
    <w:rsid w:val="00352C9B"/>
    <w:rsid w:val="003561CB"/>
    <w:rsid w:val="00363123"/>
    <w:rsid w:val="00385DB4"/>
    <w:rsid w:val="003B1339"/>
    <w:rsid w:val="003C7894"/>
    <w:rsid w:val="003D6413"/>
    <w:rsid w:val="003E14E1"/>
    <w:rsid w:val="003F3B21"/>
    <w:rsid w:val="00404029"/>
    <w:rsid w:val="00411F9A"/>
    <w:rsid w:val="00435F1F"/>
    <w:rsid w:val="00455B2C"/>
    <w:rsid w:val="004571BF"/>
    <w:rsid w:val="00462EBC"/>
    <w:rsid w:val="004639D5"/>
    <w:rsid w:val="00472EC4"/>
    <w:rsid w:val="0048080E"/>
    <w:rsid w:val="004812B5"/>
    <w:rsid w:val="00494054"/>
    <w:rsid w:val="004A7BDD"/>
    <w:rsid w:val="004B30C5"/>
    <w:rsid w:val="004D5D49"/>
    <w:rsid w:val="004D7256"/>
    <w:rsid w:val="00513768"/>
    <w:rsid w:val="00532E95"/>
    <w:rsid w:val="00536E9F"/>
    <w:rsid w:val="00571673"/>
    <w:rsid w:val="005A42D8"/>
    <w:rsid w:val="005A6301"/>
    <w:rsid w:val="005A794D"/>
    <w:rsid w:val="005E12DA"/>
    <w:rsid w:val="0062609B"/>
    <w:rsid w:val="00645C5E"/>
    <w:rsid w:val="006527E1"/>
    <w:rsid w:val="0066640E"/>
    <w:rsid w:val="006757C2"/>
    <w:rsid w:val="006A0A2C"/>
    <w:rsid w:val="006A12F9"/>
    <w:rsid w:val="006A5168"/>
    <w:rsid w:val="006A6458"/>
    <w:rsid w:val="006C1BE1"/>
    <w:rsid w:val="006D19DA"/>
    <w:rsid w:val="006E378F"/>
    <w:rsid w:val="006E428D"/>
    <w:rsid w:val="00723502"/>
    <w:rsid w:val="00724362"/>
    <w:rsid w:val="0075243D"/>
    <w:rsid w:val="007570F4"/>
    <w:rsid w:val="00757B71"/>
    <w:rsid w:val="0076444A"/>
    <w:rsid w:val="0077098C"/>
    <w:rsid w:val="0078305D"/>
    <w:rsid w:val="00793202"/>
    <w:rsid w:val="007B06D3"/>
    <w:rsid w:val="00802F50"/>
    <w:rsid w:val="00816E5A"/>
    <w:rsid w:val="008260A8"/>
    <w:rsid w:val="00847E7E"/>
    <w:rsid w:val="008618AD"/>
    <w:rsid w:val="0088572A"/>
    <w:rsid w:val="00893373"/>
    <w:rsid w:val="008A4587"/>
    <w:rsid w:val="008A4B82"/>
    <w:rsid w:val="008C24D0"/>
    <w:rsid w:val="008C5BD4"/>
    <w:rsid w:val="008D5003"/>
    <w:rsid w:val="008D60CF"/>
    <w:rsid w:val="008D6DE1"/>
    <w:rsid w:val="008E5CF9"/>
    <w:rsid w:val="008E7F78"/>
    <w:rsid w:val="008F0A10"/>
    <w:rsid w:val="008F1148"/>
    <w:rsid w:val="008F518C"/>
    <w:rsid w:val="00916D03"/>
    <w:rsid w:val="00924142"/>
    <w:rsid w:val="00926080"/>
    <w:rsid w:val="0094257C"/>
    <w:rsid w:val="009435E6"/>
    <w:rsid w:val="0095433D"/>
    <w:rsid w:val="009604AB"/>
    <w:rsid w:val="009819E0"/>
    <w:rsid w:val="009A7728"/>
    <w:rsid w:val="009D5A42"/>
    <w:rsid w:val="009F3C17"/>
    <w:rsid w:val="009F3F7E"/>
    <w:rsid w:val="00A002E3"/>
    <w:rsid w:val="00A034E1"/>
    <w:rsid w:val="00A15D42"/>
    <w:rsid w:val="00A351FE"/>
    <w:rsid w:val="00A36792"/>
    <w:rsid w:val="00A41CC3"/>
    <w:rsid w:val="00A45E40"/>
    <w:rsid w:val="00A765DC"/>
    <w:rsid w:val="00A84EA2"/>
    <w:rsid w:val="00A92EB2"/>
    <w:rsid w:val="00AA34DD"/>
    <w:rsid w:val="00AB0B3F"/>
    <w:rsid w:val="00AB280C"/>
    <w:rsid w:val="00AB41C7"/>
    <w:rsid w:val="00AC587B"/>
    <w:rsid w:val="00AC737C"/>
    <w:rsid w:val="00AD04DE"/>
    <w:rsid w:val="00AD699C"/>
    <w:rsid w:val="00B22183"/>
    <w:rsid w:val="00B4079B"/>
    <w:rsid w:val="00B42BFC"/>
    <w:rsid w:val="00B76B5C"/>
    <w:rsid w:val="00B85082"/>
    <w:rsid w:val="00B947D8"/>
    <w:rsid w:val="00BA11D3"/>
    <w:rsid w:val="00BA34CE"/>
    <w:rsid w:val="00BB4E84"/>
    <w:rsid w:val="00BE55D0"/>
    <w:rsid w:val="00BF15B6"/>
    <w:rsid w:val="00C155B6"/>
    <w:rsid w:val="00C27436"/>
    <w:rsid w:val="00C409D0"/>
    <w:rsid w:val="00C442AD"/>
    <w:rsid w:val="00C550B2"/>
    <w:rsid w:val="00C57E93"/>
    <w:rsid w:val="00C80879"/>
    <w:rsid w:val="00CE2919"/>
    <w:rsid w:val="00CF2225"/>
    <w:rsid w:val="00D20C4F"/>
    <w:rsid w:val="00D225F7"/>
    <w:rsid w:val="00D44953"/>
    <w:rsid w:val="00D65518"/>
    <w:rsid w:val="00D71BC4"/>
    <w:rsid w:val="00DF65EC"/>
    <w:rsid w:val="00DF706B"/>
    <w:rsid w:val="00E36E3C"/>
    <w:rsid w:val="00E3714D"/>
    <w:rsid w:val="00E60353"/>
    <w:rsid w:val="00E83F02"/>
    <w:rsid w:val="00EC1B8F"/>
    <w:rsid w:val="00EC3ED7"/>
    <w:rsid w:val="00EE3A84"/>
    <w:rsid w:val="00EF2D8F"/>
    <w:rsid w:val="00F662CD"/>
    <w:rsid w:val="00F675A5"/>
    <w:rsid w:val="00F76802"/>
    <w:rsid w:val="00FC1A11"/>
    <w:rsid w:val="00FF0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AE62D8"/>
  <w15:docId w15:val="{EF77EDEE-124C-4A54-885E-2CCA2F6A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eastAsiaTheme="minorEastAsia"/>
      <w:sz w:val="24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F3B21"/>
    <w:pPr>
      <w:spacing w:line="480" w:lineRule="auto"/>
      <w:jc w:val="center"/>
      <w:outlineLvl w:val="0"/>
    </w:pPr>
    <w:rPr>
      <w:rFonts w:eastAsia="Times New Roman"/>
      <w:b/>
      <w:szCs w:val="36"/>
      <w:lang w:val="en-US" w:eastAsia="fi-FI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655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F3B21"/>
    <w:rPr>
      <w:b/>
      <w:sz w:val="24"/>
      <w:szCs w:val="36"/>
      <w:lang w:val="en-US" w:eastAsia="fi-FI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570F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570F4"/>
    <w:rPr>
      <w:rFonts w:ascii="Tahoma" w:eastAsiaTheme="minorEastAsi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C550B2"/>
    <w:rPr>
      <w:b/>
      <w:bCs/>
    </w:rPr>
  </w:style>
  <w:style w:type="paragraph" w:styleId="Aufzhlungszeichen">
    <w:name w:val="List Bullet"/>
    <w:basedOn w:val="Standard"/>
    <w:uiPriority w:val="99"/>
    <w:unhideWhenUsed/>
    <w:rsid w:val="00926080"/>
    <w:pPr>
      <w:numPr>
        <w:numId w:val="1"/>
      </w:numPr>
      <w:contextualSpacing/>
    </w:pPr>
  </w:style>
  <w:style w:type="character" w:styleId="Kommentarzeichen">
    <w:name w:val="annotation reference"/>
    <w:basedOn w:val="Absatz-Standardschriftart"/>
    <w:uiPriority w:val="99"/>
    <w:unhideWhenUsed/>
    <w:rsid w:val="00A3679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3679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36792"/>
    <w:rPr>
      <w:rFonts w:eastAsiaTheme="minorEastAsia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3679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36792"/>
    <w:rPr>
      <w:rFonts w:eastAsiaTheme="minorEastAsia"/>
      <w:b/>
      <w:bCs/>
    </w:rPr>
  </w:style>
  <w:style w:type="paragraph" w:styleId="Listenabsatz">
    <w:name w:val="List Paragraph"/>
    <w:basedOn w:val="Standard"/>
    <w:uiPriority w:val="34"/>
    <w:qFormat/>
    <w:rsid w:val="00435F1F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655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teraturverzeichnis">
    <w:name w:val="Bibliography"/>
    <w:basedOn w:val="Standard"/>
    <w:next w:val="Standard"/>
    <w:uiPriority w:val="37"/>
    <w:unhideWhenUsed/>
    <w:rsid w:val="00A9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05B43-D11C-46F3-8301-C3B7E4A59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ESIS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mens Lechner</dc:creator>
  <cp:lastModifiedBy>Clemens Lechner</cp:lastModifiedBy>
  <cp:revision>4</cp:revision>
  <dcterms:created xsi:type="dcterms:W3CDTF">2019-07-03T09:32:00Z</dcterms:created>
  <dcterms:modified xsi:type="dcterms:W3CDTF">2019-10-28T10:50:00Z</dcterms:modified>
</cp:coreProperties>
</file>